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85A985E" w14:textId="77777777" w:rsidR="00D478C6" w:rsidRPr="00D478C6" w:rsidRDefault="00D478C6" w:rsidP="00D478C6">
      <w:pPr>
        <w:pStyle w:val="Heading1"/>
        <w:jc w:val="center"/>
        <w:rPr>
          <w:noProof/>
          <w:lang w:val="bg-BG"/>
        </w:rPr>
      </w:pPr>
      <w:r w:rsidRPr="00D478C6">
        <w:rPr>
          <w:noProof/>
        </w:rPr>
        <w:t>Lab: Objects and Classes</w:t>
      </w:r>
    </w:p>
    <w:p w14:paraId="7217246B" w14:textId="7F462B14" w:rsidR="000170FB" w:rsidRPr="0048366F" w:rsidRDefault="000170FB" w:rsidP="000170FB">
      <w:pPr>
        <w:pStyle w:val="ListParagraph"/>
        <w:ind w:left="360"/>
        <w:jc w:val="center"/>
        <w:rPr>
          <w:lang w:val="bg-BG"/>
        </w:rPr>
      </w:pPr>
      <w:r w:rsidRPr="00FF3E01">
        <w:t xml:space="preserve">Test your tasks in the Judge system: </w:t>
      </w:r>
      <w:hyperlink r:id="rId8" w:history="1">
        <w:r>
          <w:rPr>
            <w:rStyle w:val="Hyperlink"/>
          </w:rPr>
          <w:t>https://judge.softuni.org/Contests/4482</w:t>
        </w:r>
      </w:hyperlink>
    </w:p>
    <w:p w14:paraId="79256F29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ongs</w:t>
      </w:r>
    </w:p>
    <w:p w14:paraId="57C645DD" w14:textId="08F43652" w:rsidR="00F26912" w:rsidRDefault="00F26912" w:rsidP="00F26912">
      <w:pPr>
        <w:rPr>
          <w:noProof/>
        </w:rPr>
      </w:pPr>
      <w:r>
        <w:rPr>
          <w:noProof/>
        </w:rPr>
        <w:t xml:space="preserve">Define a class called </w:t>
      </w:r>
      <w:r w:rsidRPr="00021F8D">
        <w:rPr>
          <w:rFonts w:ascii="Consolas" w:hAnsi="Consolas"/>
          <w:b/>
          <w:bCs/>
          <w:noProof/>
        </w:rPr>
        <w:t>Song</w:t>
      </w:r>
      <w:r>
        <w:rPr>
          <w:noProof/>
        </w:rPr>
        <w:t xml:space="preserve"> that will hold the following information about some songs:</w:t>
      </w:r>
    </w:p>
    <w:p w14:paraId="14180377" w14:textId="5F562131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Type List</w:t>
      </w:r>
    </w:p>
    <w:p w14:paraId="3B417746" w14:textId="220BBA3E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</w:rPr>
      </w:pPr>
      <w:r w:rsidRPr="00F26912">
        <w:rPr>
          <w:b/>
          <w:bCs/>
          <w:noProof/>
        </w:rPr>
        <w:t>Name</w:t>
      </w:r>
    </w:p>
    <w:p w14:paraId="1AE81229" w14:textId="7D883598" w:rsidR="00F26912" w:rsidRPr="00F26912" w:rsidRDefault="00F26912" w:rsidP="00F26912">
      <w:pPr>
        <w:pStyle w:val="ListParagraph"/>
        <w:numPr>
          <w:ilvl w:val="0"/>
          <w:numId w:val="45"/>
        </w:numPr>
        <w:rPr>
          <w:b/>
          <w:bCs/>
          <w:noProof/>
          <w:lang w:val="bg-BG"/>
        </w:rPr>
      </w:pPr>
      <w:r w:rsidRPr="00F26912">
        <w:rPr>
          <w:b/>
          <w:bCs/>
          <w:noProof/>
        </w:rPr>
        <w:t>Time</w:t>
      </w:r>
    </w:p>
    <w:p w14:paraId="3D3A83FD" w14:textId="2B79243D" w:rsidR="00D478C6" w:rsidRDefault="00F26912" w:rsidP="00D478C6">
      <w:pPr>
        <w:pStyle w:val="Heading3"/>
        <w:rPr>
          <w:noProof/>
        </w:rPr>
      </w:pPr>
      <w:r w:rsidRPr="00F26912">
        <w:rPr>
          <w:noProof/>
        </w:rPr>
        <w:t>Input / Constraints</w:t>
      </w:r>
    </w:p>
    <w:p w14:paraId="6A83CA4B" w14:textId="73D318E2" w:rsidR="00F26912" w:rsidRDefault="00F26912" w:rsidP="00F26912">
      <w:pPr>
        <w:pStyle w:val="ListParagraph"/>
        <w:numPr>
          <w:ilvl w:val="0"/>
          <w:numId w:val="46"/>
        </w:numPr>
      </w:pPr>
      <w:r>
        <w:t>On the first line</w:t>
      </w:r>
      <w:r w:rsidR="00D1744E">
        <w:t>,</w:t>
      </w:r>
      <w:r>
        <w:t xml:space="preserve"> you will receive the </w:t>
      </w:r>
      <w:r w:rsidRPr="00F26912">
        <w:rPr>
          <w:b/>
          <w:bCs/>
        </w:rPr>
        <w:t>number of songs - N</w:t>
      </w:r>
      <w:r>
        <w:t>.</w:t>
      </w:r>
    </w:p>
    <w:p w14:paraId="6EFE92A6" w14:textId="046E957C" w:rsidR="00F26912" w:rsidRDefault="00F26912" w:rsidP="00F26912">
      <w:pPr>
        <w:pStyle w:val="ListParagraph"/>
        <w:numPr>
          <w:ilvl w:val="0"/>
          <w:numId w:val="46"/>
        </w:numPr>
      </w:pPr>
      <w:r>
        <w:t xml:space="preserve">On the next </w:t>
      </w:r>
      <w:r w:rsidRPr="00F26912">
        <w:rPr>
          <w:b/>
          <w:bCs/>
        </w:rPr>
        <w:t>N</w:t>
      </w:r>
      <w:r>
        <w:t xml:space="preserve"> lines</w:t>
      </w:r>
      <w:r w:rsidR="00D1744E">
        <w:t>,</w:t>
      </w:r>
      <w:r>
        <w:t xml:space="preserve"> you will be receiving data in the following format:  </w:t>
      </w:r>
      <w:r w:rsidRPr="00A81404">
        <w:rPr>
          <w:rFonts w:ascii="Consolas" w:hAnsi="Consolas"/>
          <w:b/>
          <w:bCs/>
        </w:rPr>
        <w:t>"{</w:t>
      </w:r>
      <w:proofErr w:type="spellStart"/>
      <w:r w:rsidRPr="00A81404">
        <w:rPr>
          <w:rFonts w:ascii="Consolas" w:hAnsi="Consolas"/>
          <w:b/>
          <w:bCs/>
        </w:rPr>
        <w:t>typeList</w:t>
      </w:r>
      <w:proofErr w:type="spellEnd"/>
      <w:r w:rsidRPr="00A81404">
        <w:rPr>
          <w:rFonts w:ascii="Consolas" w:hAnsi="Consolas"/>
          <w:b/>
          <w:bCs/>
        </w:rPr>
        <w:t>}_{name}_{time}"</w:t>
      </w:r>
      <w:r w:rsidR="00E57D4B" w:rsidRPr="00E57D4B">
        <w:rPr>
          <w:rFonts w:cstheme="minorHAnsi"/>
          <w:b/>
          <w:bCs/>
        </w:rPr>
        <w:t>.</w:t>
      </w:r>
    </w:p>
    <w:p w14:paraId="616FF36D" w14:textId="2169616F" w:rsidR="00F26912" w:rsidRPr="00F26912" w:rsidRDefault="00F26912" w:rsidP="00F26912">
      <w:pPr>
        <w:pStyle w:val="ListParagraph"/>
        <w:numPr>
          <w:ilvl w:val="0"/>
          <w:numId w:val="47"/>
        </w:numPr>
      </w:pPr>
      <w:r>
        <w:t>On the last line</w:t>
      </w:r>
      <w:r w:rsidR="00D1744E">
        <w:t>,</w:t>
      </w:r>
      <w:r>
        <w:t xml:space="preserve"> you will receive </w:t>
      </w:r>
      <w:r w:rsidRPr="00F26912">
        <w:rPr>
          <w:b/>
          <w:bCs/>
        </w:rPr>
        <w:t>Type List</w:t>
      </w:r>
      <w:r>
        <w:t xml:space="preserve"> or </w:t>
      </w:r>
      <w:r w:rsidRPr="00E742A3">
        <w:rPr>
          <w:rFonts w:ascii="Consolas" w:hAnsi="Consolas"/>
        </w:rPr>
        <w:t>"</w:t>
      </w:r>
      <w:r w:rsidRPr="00E742A3">
        <w:rPr>
          <w:rFonts w:ascii="Consolas" w:hAnsi="Consolas"/>
          <w:b/>
          <w:bCs/>
        </w:rPr>
        <w:t>all</w:t>
      </w:r>
      <w:r w:rsidRPr="00E742A3">
        <w:rPr>
          <w:rFonts w:ascii="Consolas" w:hAnsi="Consolas"/>
        </w:rPr>
        <w:t>"</w:t>
      </w:r>
      <w:r>
        <w:t>.</w:t>
      </w:r>
    </w:p>
    <w:p w14:paraId="589B779C" w14:textId="3C5DC71D" w:rsidR="00F26912" w:rsidRDefault="00F26912" w:rsidP="00F26912">
      <w:pPr>
        <w:pStyle w:val="Heading3"/>
        <w:rPr>
          <w:noProof/>
        </w:rPr>
      </w:pPr>
      <w:r w:rsidRPr="00F26912">
        <w:rPr>
          <w:noProof/>
        </w:rPr>
        <w:t>Output</w:t>
      </w:r>
    </w:p>
    <w:p w14:paraId="217F6941" w14:textId="77777777" w:rsidR="000170FB" w:rsidRDefault="00F26912" w:rsidP="000170FB">
      <w:pPr>
        <w:pStyle w:val="ListParagraph"/>
        <w:numPr>
          <w:ilvl w:val="0"/>
          <w:numId w:val="47"/>
        </w:numPr>
      </w:pPr>
      <w:r>
        <w:t xml:space="preserve">If you receive </w:t>
      </w:r>
      <w:r w:rsidRPr="000170FB">
        <w:rPr>
          <w:b/>
          <w:bCs/>
        </w:rPr>
        <w:t>Type List</w:t>
      </w:r>
      <w:r>
        <w:t xml:space="preserve"> as an input on the last line, print out </w:t>
      </w:r>
      <w:r w:rsidRPr="000170FB">
        <w:rPr>
          <w:b/>
          <w:bCs/>
        </w:rPr>
        <w:t>only the names of the songs</w:t>
      </w:r>
      <w:r w:rsidR="0030534F">
        <w:t xml:space="preserve">, </w:t>
      </w:r>
      <w:r>
        <w:t xml:space="preserve">which are from that </w:t>
      </w:r>
      <w:r w:rsidRPr="000170FB">
        <w:rPr>
          <w:b/>
          <w:bCs/>
        </w:rPr>
        <w:t>Type List</w:t>
      </w:r>
      <w:r>
        <w:t>.</w:t>
      </w:r>
    </w:p>
    <w:p w14:paraId="74AC76DB" w14:textId="3868BE2A" w:rsidR="00F26912" w:rsidRPr="00F26912" w:rsidRDefault="00F26912" w:rsidP="000170FB">
      <w:pPr>
        <w:pStyle w:val="ListParagraph"/>
        <w:numPr>
          <w:ilvl w:val="0"/>
          <w:numId w:val="47"/>
        </w:numPr>
      </w:pPr>
      <w:r>
        <w:t>If you receive the "</w:t>
      </w:r>
      <w:r w:rsidRPr="000170FB">
        <w:rPr>
          <w:rFonts w:ascii="Consolas" w:hAnsi="Consolas"/>
          <w:b/>
          <w:bCs/>
        </w:rPr>
        <w:t>all</w:t>
      </w:r>
      <w:r>
        <w:t xml:space="preserve">" command, print out the names of </w:t>
      </w:r>
      <w:r w:rsidRPr="000170FB">
        <w:rPr>
          <w:b/>
          <w:bCs/>
        </w:rPr>
        <w:t>all the songs</w:t>
      </w:r>
      <w:r>
        <w:t>.</w:t>
      </w:r>
    </w:p>
    <w:p w14:paraId="5BB42A30" w14:textId="2E3826BE" w:rsidR="00F26912" w:rsidRPr="000170FB" w:rsidRDefault="00F26912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602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920"/>
        <w:gridCol w:w="2106"/>
      </w:tblGrid>
      <w:tr w:rsidR="00D478C6" w:rsidRPr="00D478C6" w14:paraId="0C376BE4" w14:textId="77777777" w:rsidTr="00A43427">
        <w:tc>
          <w:tcPr>
            <w:tcW w:w="3920" w:type="dxa"/>
            <w:shd w:val="clear" w:color="auto" w:fill="D9D9D9" w:themeFill="background1" w:themeFillShade="D9"/>
          </w:tcPr>
          <w:p w14:paraId="08E657D5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2106" w:type="dxa"/>
            <w:shd w:val="clear" w:color="auto" w:fill="D9D9D9" w:themeFill="background1" w:themeFillShade="D9"/>
          </w:tcPr>
          <w:p w14:paraId="07C42E78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6F97ED98" w14:textId="77777777" w:rsidTr="00A43427">
        <w:tc>
          <w:tcPr>
            <w:tcW w:w="3920" w:type="dxa"/>
            <w:vAlign w:val="center"/>
          </w:tcPr>
          <w:p w14:paraId="4532C97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</w:t>
            </w:r>
          </w:p>
          <w:p w14:paraId="4866D6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2C2EC76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Kiss_4:16</w:t>
            </w:r>
          </w:p>
          <w:p w14:paraId="19A49EF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Smooth Criminal_4:01</w:t>
            </w:r>
          </w:p>
          <w:p w14:paraId="5B7387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favourite</w:t>
            </w:r>
          </w:p>
        </w:tc>
        <w:tc>
          <w:tcPr>
            <w:tcW w:w="2106" w:type="dxa"/>
          </w:tcPr>
          <w:p w14:paraId="7A14D5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DownTown</w:t>
            </w:r>
          </w:p>
          <w:p w14:paraId="0C3E7DE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Kiss</w:t>
            </w:r>
          </w:p>
          <w:p w14:paraId="5470346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mooth Criminal</w:t>
            </w:r>
          </w:p>
        </w:tc>
      </w:tr>
      <w:tr w:rsidR="00D478C6" w:rsidRPr="00D478C6" w14:paraId="0765C1E6" w14:textId="77777777" w:rsidTr="00A43427">
        <w:tc>
          <w:tcPr>
            <w:tcW w:w="3920" w:type="dxa"/>
            <w:vAlign w:val="center"/>
          </w:tcPr>
          <w:p w14:paraId="3282E2A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</w:t>
            </w:r>
          </w:p>
          <w:p w14:paraId="623E9D1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DownTown_3:14</w:t>
            </w:r>
          </w:p>
          <w:p w14:paraId="171DC64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listenLater_Andalouse_3:24</w:t>
            </w:r>
          </w:p>
          <w:p w14:paraId="6C4BCDA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In To The Night_3:58</w:t>
            </w:r>
          </w:p>
          <w:p w14:paraId="331E882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favourite_Live It Up_3:48</w:t>
            </w:r>
          </w:p>
          <w:p w14:paraId="3559B7B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listenLater</w:t>
            </w:r>
          </w:p>
        </w:tc>
        <w:tc>
          <w:tcPr>
            <w:tcW w:w="2106" w:type="dxa"/>
          </w:tcPr>
          <w:p w14:paraId="4DE93A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noProof/>
              </w:rPr>
              <w:t>Andalouse</w:t>
            </w:r>
          </w:p>
        </w:tc>
      </w:tr>
      <w:tr w:rsidR="00D478C6" w:rsidRPr="00D478C6" w14:paraId="05AC47EB" w14:textId="77777777" w:rsidTr="00A43427">
        <w:tc>
          <w:tcPr>
            <w:tcW w:w="3920" w:type="dxa"/>
          </w:tcPr>
          <w:p w14:paraId="65CC43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2</w:t>
            </w:r>
          </w:p>
          <w:p w14:paraId="684A94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ke_Replay_3:15</w:t>
            </w:r>
          </w:p>
          <w:p w14:paraId="10249B9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ban_Photoshop_3:48</w:t>
            </w:r>
          </w:p>
          <w:p w14:paraId="677267C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all</w:t>
            </w:r>
          </w:p>
        </w:tc>
        <w:tc>
          <w:tcPr>
            <w:tcW w:w="2106" w:type="dxa"/>
          </w:tcPr>
          <w:p w14:paraId="2B04B27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Replay</w:t>
            </w:r>
          </w:p>
          <w:p w14:paraId="6E3F18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Photoshop</w:t>
            </w:r>
          </w:p>
        </w:tc>
      </w:tr>
    </w:tbl>
    <w:p w14:paraId="340690A8" w14:textId="41B99521" w:rsidR="00D478C6" w:rsidRDefault="00D478C6" w:rsidP="00D478C6">
      <w:pPr>
        <w:rPr>
          <w:noProof/>
          <w:lang w:val="bg-BG" w:eastAsia="bg-BG"/>
        </w:rPr>
      </w:pPr>
    </w:p>
    <w:p w14:paraId="079AF812" w14:textId="16AC7A29" w:rsidR="000170FB" w:rsidRDefault="000170FB" w:rsidP="00D478C6">
      <w:pPr>
        <w:rPr>
          <w:noProof/>
          <w:lang w:eastAsia="bg-BG"/>
        </w:rPr>
      </w:pPr>
    </w:p>
    <w:p w14:paraId="0AEF65C0" w14:textId="77777777" w:rsidR="008D623E" w:rsidRPr="008D623E" w:rsidRDefault="008D623E" w:rsidP="00D478C6">
      <w:pPr>
        <w:rPr>
          <w:noProof/>
          <w:lang w:eastAsia="bg-BG"/>
        </w:rPr>
      </w:pPr>
    </w:p>
    <w:p w14:paraId="71D7251F" w14:textId="65B8193C" w:rsidR="000170FB" w:rsidRDefault="000170FB" w:rsidP="00D478C6">
      <w:pPr>
        <w:rPr>
          <w:noProof/>
          <w:lang w:val="bg-BG" w:eastAsia="bg-BG"/>
        </w:rPr>
      </w:pPr>
    </w:p>
    <w:p w14:paraId="62AD001E" w14:textId="77777777" w:rsidR="000170FB" w:rsidRPr="00D478C6" w:rsidRDefault="000170FB" w:rsidP="00D478C6">
      <w:pPr>
        <w:rPr>
          <w:noProof/>
          <w:lang w:val="bg-BG"/>
        </w:rPr>
      </w:pPr>
    </w:p>
    <w:p w14:paraId="7AE840B0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lastRenderedPageBreak/>
        <w:t>Students</w:t>
      </w:r>
    </w:p>
    <w:p w14:paraId="7FD5F265" w14:textId="11EF5092" w:rsidR="004D46BC" w:rsidRDefault="004D46BC" w:rsidP="004D46BC">
      <w:pPr>
        <w:rPr>
          <w:noProof/>
        </w:rPr>
      </w:pPr>
      <w:r>
        <w:rPr>
          <w:noProof/>
        </w:rPr>
        <w:t xml:space="preserve">Define a class called </w:t>
      </w:r>
      <w:r w:rsidRPr="001841F9">
        <w:rPr>
          <w:rFonts w:ascii="Consolas" w:hAnsi="Consolas"/>
          <w:b/>
          <w:bCs/>
          <w:noProof/>
        </w:rPr>
        <w:t>Student</w:t>
      </w:r>
      <w:r>
        <w:rPr>
          <w:noProof/>
        </w:rPr>
        <w:t xml:space="preserve">, which will hold the following information about some students: </w:t>
      </w:r>
    </w:p>
    <w:p w14:paraId="4DC10B78" w14:textId="412DAEC7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first name</w:t>
      </w:r>
      <w:r w:rsidR="000170FB">
        <w:rPr>
          <w:b/>
          <w:bCs/>
          <w:noProof/>
        </w:rPr>
        <w:t xml:space="preserve"> - string</w:t>
      </w:r>
    </w:p>
    <w:p w14:paraId="01E1E153" w14:textId="616E56E8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last name</w:t>
      </w:r>
      <w:r w:rsidR="000170FB">
        <w:rPr>
          <w:b/>
          <w:bCs/>
          <w:noProof/>
        </w:rPr>
        <w:t xml:space="preserve"> - string</w:t>
      </w:r>
    </w:p>
    <w:p w14:paraId="41B47056" w14:textId="4C83E39B" w:rsid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age</w:t>
      </w:r>
      <w:r w:rsidR="000170FB">
        <w:rPr>
          <w:b/>
          <w:bCs/>
          <w:noProof/>
        </w:rPr>
        <w:t xml:space="preserve"> - int</w:t>
      </w:r>
    </w:p>
    <w:p w14:paraId="1B4482BD" w14:textId="0209CEF0" w:rsidR="004D46BC" w:rsidRPr="004D46BC" w:rsidRDefault="004D46BC" w:rsidP="004D46BC">
      <w:pPr>
        <w:pStyle w:val="ListParagraph"/>
        <w:numPr>
          <w:ilvl w:val="0"/>
          <w:numId w:val="47"/>
        </w:numPr>
        <w:rPr>
          <w:noProof/>
        </w:rPr>
      </w:pPr>
      <w:r w:rsidRPr="004D46BC">
        <w:rPr>
          <w:b/>
          <w:bCs/>
          <w:noProof/>
        </w:rPr>
        <w:t>home town</w:t>
      </w:r>
      <w:r w:rsidR="000170FB">
        <w:rPr>
          <w:b/>
          <w:bCs/>
          <w:noProof/>
        </w:rPr>
        <w:t xml:space="preserve"> - string</w:t>
      </w:r>
    </w:p>
    <w:p w14:paraId="4DDDBB17" w14:textId="17D952F2" w:rsidR="00F52345" w:rsidRDefault="00F52345" w:rsidP="00CB6CE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Input</w:t>
      </w:r>
    </w:p>
    <w:p w14:paraId="1C2D8ECF" w14:textId="77777777" w:rsidR="000170FB" w:rsidRDefault="00CB6CE5" w:rsidP="00CB6CE5">
      <w:r>
        <w:t>Read information about some students</w:t>
      </w:r>
      <w:r w:rsidR="00F91BDA">
        <w:t>,</w:t>
      </w:r>
      <w:r>
        <w:t xml:space="preserve"> until you receive the </w:t>
      </w:r>
      <w:r w:rsidRPr="00E327AA">
        <w:rPr>
          <w:rFonts w:ascii="Consolas" w:hAnsi="Consolas"/>
        </w:rPr>
        <w:t>"</w:t>
      </w:r>
      <w:r w:rsidRPr="00E327AA">
        <w:rPr>
          <w:rFonts w:ascii="Consolas" w:hAnsi="Consolas"/>
          <w:b/>
          <w:bCs/>
        </w:rPr>
        <w:t>end</w:t>
      </w:r>
      <w:r w:rsidRPr="00E327AA">
        <w:rPr>
          <w:rFonts w:ascii="Consolas" w:hAnsi="Consolas"/>
        </w:rPr>
        <w:t>"</w:t>
      </w:r>
      <w:r>
        <w:t xml:space="preserve"> command. </w:t>
      </w:r>
    </w:p>
    <w:p w14:paraId="464E3096" w14:textId="074FD1BA" w:rsidR="00CB6CE5" w:rsidRPr="00CB6CE5" w:rsidRDefault="00CB6CE5" w:rsidP="00CB6CE5">
      <w:r>
        <w:t xml:space="preserve">After that, you will receive a </w:t>
      </w:r>
      <w:r w:rsidRPr="00CB6CE5">
        <w:rPr>
          <w:b/>
          <w:bCs/>
        </w:rPr>
        <w:t>city name</w:t>
      </w:r>
      <w:r>
        <w:t>.</w:t>
      </w:r>
    </w:p>
    <w:p w14:paraId="0171B214" w14:textId="77777777" w:rsidR="00F52345" w:rsidRDefault="00F52345" w:rsidP="00F52345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 w:rsidRPr="00F52345">
        <w:rPr>
          <w:rFonts w:eastAsiaTheme="majorEastAsia" w:cstheme="majorBidi"/>
          <w:b/>
          <w:noProof/>
          <w:color w:val="8F400B"/>
          <w:sz w:val="32"/>
          <w:szCs w:val="32"/>
        </w:rPr>
        <w:t>Output</w:t>
      </w:r>
    </w:p>
    <w:p w14:paraId="2E3A6EC2" w14:textId="77777777" w:rsidR="000170FB" w:rsidRDefault="00F52345" w:rsidP="00F52345">
      <w:r>
        <w:t xml:space="preserve">Print the students </w:t>
      </w:r>
      <w:r w:rsidR="000C3E72">
        <w:t>who</w:t>
      </w:r>
      <w:r>
        <w:t xml:space="preserve"> are from the given city in the following format: </w:t>
      </w:r>
    </w:p>
    <w:p w14:paraId="25E4E175" w14:textId="1ACC648E" w:rsidR="00F52345" w:rsidRPr="00F52345" w:rsidRDefault="00F52345" w:rsidP="00F52345">
      <w:r w:rsidRPr="00441BBC">
        <w:rPr>
          <w:rFonts w:ascii="Consolas" w:hAnsi="Consolas"/>
        </w:rPr>
        <w:t>"</w:t>
      </w:r>
      <w:r w:rsidRPr="00441BBC">
        <w:rPr>
          <w:rFonts w:ascii="Consolas" w:hAnsi="Consolas"/>
          <w:b/>
          <w:bCs/>
        </w:rPr>
        <w:t>{</w:t>
      </w:r>
      <w:proofErr w:type="spellStart"/>
      <w:r w:rsidRPr="00441BBC">
        <w:rPr>
          <w:rFonts w:ascii="Consolas" w:hAnsi="Consolas"/>
          <w:b/>
          <w:bCs/>
        </w:rPr>
        <w:t>firstName</w:t>
      </w:r>
      <w:proofErr w:type="spellEnd"/>
      <w:r w:rsidRPr="00441BBC">
        <w:rPr>
          <w:rFonts w:ascii="Consolas" w:hAnsi="Consolas"/>
          <w:b/>
          <w:bCs/>
        </w:rPr>
        <w:t>} {</w:t>
      </w:r>
      <w:proofErr w:type="spellStart"/>
      <w:r w:rsidRPr="00441BBC">
        <w:rPr>
          <w:rFonts w:ascii="Consolas" w:hAnsi="Consolas"/>
          <w:b/>
          <w:bCs/>
        </w:rPr>
        <w:t>lastName</w:t>
      </w:r>
      <w:proofErr w:type="spellEnd"/>
      <w:r w:rsidRPr="00441BBC">
        <w:rPr>
          <w:rFonts w:ascii="Consolas" w:hAnsi="Consolas"/>
          <w:b/>
          <w:bCs/>
        </w:rPr>
        <w:t>} is {age} years old.</w:t>
      </w:r>
      <w:r w:rsidRPr="00441BBC">
        <w:rPr>
          <w:rFonts w:ascii="Consolas" w:hAnsi="Consolas"/>
        </w:rPr>
        <w:t>"</w:t>
      </w:r>
    </w:p>
    <w:p w14:paraId="4B1668BD" w14:textId="77EF3103" w:rsidR="004D46BC" w:rsidRPr="000170FB" w:rsidRDefault="004D46BC" w:rsidP="000170FB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45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3799"/>
      </w:tblGrid>
      <w:tr w:rsidR="00D478C6" w:rsidRPr="00D478C6" w14:paraId="063A14EB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58EAC250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3799" w:type="dxa"/>
            <w:shd w:val="clear" w:color="auto" w:fill="D9D9D9" w:themeFill="background1" w:themeFillShade="D9"/>
          </w:tcPr>
          <w:p w14:paraId="412D69A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3619B503" w14:textId="77777777" w:rsidTr="00A43427">
        <w:tc>
          <w:tcPr>
            <w:tcW w:w="3658" w:type="dxa"/>
          </w:tcPr>
          <w:p w14:paraId="7D411D2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ohn Smith 15 Sofia</w:t>
            </w:r>
          </w:p>
          <w:p w14:paraId="4608AB0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ter Ivanov 14 Plovdiv</w:t>
            </w:r>
          </w:p>
          <w:p w14:paraId="5595EC3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Linda Bridge 16 Sofia</w:t>
            </w:r>
          </w:p>
          <w:p w14:paraId="73937D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Simon Stone 12 Varna</w:t>
            </w:r>
          </w:p>
          <w:p w14:paraId="7C4B258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69ECA27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Sofia</w:t>
            </w:r>
          </w:p>
        </w:tc>
        <w:tc>
          <w:tcPr>
            <w:tcW w:w="3799" w:type="dxa"/>
          </w:tcPr>
          <w:p w14:paraId="362155A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John Smith is 15 years old.</w:t>
            </w:r>
          </w:p>
          <w:p w14:paraId="37E061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Linda Bridge is 16 years old.</w:t>
            </w:r>
          </w:p>
        </w:tc>
      </w:tr>
      <w:tr w:rsidR="00D478C6" w:rsidRPr="00D478C6" w14:paraId="4410A46D" w14:textId="77777777" w:rsidTr="00A43427">
        <w:tc>
          <w:tcPr>
            <w:tcW w:w="3658" w:type="dxa"/>
          </w:tcPr>
          <w:p w14:paraId="13420DD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15 Chicago</w:t>
            </w:r>
          </w:p>
          <w:p w14:paraId="681A554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Anderson 16 Washington</w:t>
            </w:r>
          </w:p>
          <w:p w14:paraId="5545C8D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14 Chicago</w:t>
            </w:r>
          </w:p>
          <w:p w14:paraId="713721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14 Chicago</w:t>
            </w:r>
          </w:p>
          <w:p w14:paraId="6AFB98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  <w:p w14:paraId="511B5F9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Chicago</w:t>
            </w:r>
          </w:p>
        </w:tc>
        <w:tc>
          <w:tcPr>
            <w:tcW w:w="3799" w:type="dxa"/>
          </w:tcPr>
          <w:p w14:paraId="222EC42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Anthony Taylor is 15 years old.</w:t>
            </w:r>
          </w:p>
          <w:p w14:paraId="7727CAA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Jack Lewis is 14 years old.</w:t>
            </w:r>
          </w:p>
          <w:p w14:paraId="4C967B9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David Lee is 14 years old.</w:t>
            </w:r>
          </w:p>
        </w:tc>
      </w:tr>
    </w:tbl>
    <w:p w14:paraId="69F05A6A" w14:textId="77777777" w:rsidR="00D478C6" w:rsidRPr="00D478C6" w:rsidRDefault="00D478C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 w:rsidRPr="00D478C6">
        <w:rPr>
          <w:noProof/>
        </w:rPr>
        <w:t>Store Boxes</w:t>
      </w:r>
    </w:p>
    <w:p w14:paraId="44C982F4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F36991">
        <w:rPr>
          <w:rFonts w:ascii="Consolas" w:hAnsi="Consolas"/>
          <w:b/>
          <w:noProof/>
        </w:rPr>
        <w:t>Item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945099">
        <w:rPr>
          <w:rFonts w:cstheme="minorHAnsi"/>
          <w:b/>
          <w:noProof/>
        </w:rPr>
        <w:t>Name</w:t>
      </w:r>
      <w:r w:rsidRPr="00D478C6">
        <w:rPr>
          <w:b/>
          <w:noProof/>
        </w:rPr>
        <w:t xml:space="preserve"> </w:t>
      </w:r>
      <w:r w:rsidRPr="00F36991">
        <w:rPr>
          <w:bCs/>
          <w:noProof/>
        </w:rPr>
        <w:t>and</w:t>
      </w:r>
      <w:r w:rsidRPr="00D478C6">
        <w:rPr>
          <w:b/>
          <w:noProof/>
        </w:rPr>
        <w:t xml:space="preserve"> </w:t>
      </w:r>
      <w:r w:rsidRPr="00945099">
        <w:rPr>
          <w:rFonts w:cstheme="minorHAnsi"/>
          <w:b/>
          <w:noProof/>
        </w:rPr>
        <w:t>Price</w:t>
      </w:r>
      <w:r w:rsidRPr="00D478C6">
        <w:rPr>
          <w:b/>
          <w:noProof/>
        </w:rPr>
        <w:t>.</w:t>
      </w:r>
    </w:p>
    <w:p w14:paraId="01B19A72" w14:textId="18CD3AAD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Define a class </w:t>
      </w:r>
      <w:r w:rsidRPr="00BB1E6E">
        <w:rPr>
          <w:rFonts w:ascii="Consolas" w:hAnsi="Consolas"/>
          <w:b/>
          <w:noProof/>
        </w:rPr>
        <w:t>Box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which contains these properties: </w:t>
      </w:r>
      <w:r w:rsidRPr="00D478C6">
        <w:rPr>
          <w:b/>
          <w:noProof/>
        </w:rPr>
        <w:t xml:space="preserve">Serial Number, Item, Item Quantity </w:t>
      </w:r>
      <w:r w:rsidRPr="00D478C6">
        <w:rPr>
          <w:noProof/>
        </w:rPr>
        <w:t>and</w:t>
      </w:r>
      <w:r w:rsidRPr="00D478C6">
        <w:rPr>
          <w:b/>
          <w:noProof/>
        </w:rPr>
        <w:t xml:space="preserve"> Price for a Box.</w:t>
      </w:r>
    </w:p>
    <w:p w14:paraId="157EA5B0" w14:textId="4544A6B7" w:rsidR="00D478C6" w:rsidRPr="00D478C6" w:rsidRDefault="00D478C6" w:rsidP="00D478C6">
      <w:pPr>
        <w:rPr>
          <w:rFonts w:ascii="Consolas" w:hAnsi="Consolas"/>
          <w:noProof/>
          <w:lang w:val="bg-BG"/>
        </w:rPr>
      </w:pPr>
      <w:r w:rsidRPr="00D478C6">
        <w:rPr>
          <w:noProof/>
        </w:rPr>
        <w:t xml:space="preserve">Until you receive </w:t>
      </w:r>
      <w:r w:rsidRPr="000C3E72">
        <w:rPr>
          <w:rFonts w:ascii="Consolas" w:hAnsi="Consolas"/>
          <w:b/>
          <w:noProof/>
        </w:rPr>
        <w:t>"end"</w:t>
      </w:r>
      <w:r w:rsidRPr="00D478C6">
        <w:rPr>
          <w:b/>
          <w:noProof/>
        </w:rPr>
        <w:t>,</w:t>
      </w:r>
      <w:r w:rsidRPr="00D478C6">
        <w:rPr>
          <w:noProof/>
        </w:rPr>
        <w:t xml:space="preserve"> you will be receiving data in the following format: </w:t>
      </w:r>
      <w:r w:rsidR="000C3E72" w:rsidRPr="000C3E72">
        <w:rPr>
          <w:rFonts w:ascii="Consolas" w:hAnsi="Consolas" w:cstheme="minorHAnsi"/>
          <w:noProof/>
        </w:rPr>
        <w:t>"</w:t>
      </w:r>
      <w:r w:rsidRPr="000C3E72">
        <w:rPr>
          <w:rFonts w:ascii="Consolas" w:hAnsi="Consolas"/>
          <w:b/>
          <w:noProof/>
        </w:rPr>
        <w:t>{Serial Number} {Item Name} {Item Quantity} {itemPrice}</w:t>
      </w:r>
      <w:r w:rsidR="000C3E72" w:rsidRPr="000C3E72">
        <w:rPr>
          <w:rFonts w:ascii="Consolas" w:hAnsi="Consolas" w:cstheme="minorHAnsi"/>
          <w:noProof/>
        </w:rPr>
        <w:t>"</w:t>
      </w:r>
    </w:p>
    <w:p w14:paraId="36A7131A" w14:textId="77777777" w:rsidR="00D478C6" w:rsidRPr="00D478C6" w:rsidRDefault="00D478C6" w:rsidP="00D478C6">
      <w:pPr>
        <w:rPr>
          <w:b/>
          <w:noProof/>
          <w:lang w:val="bg-BG"/>
        </w:rPr>
      </w:pPr>
      <w:r w:rsidRPr="00D478C6">
        <w:rPr>
          <w:noProof/>
        </w:rPr>
        <w:t xml:space="preserve">The </w:t>
      </w:r>
      <w:r w:rsidRPr="00D478C6">
        <w:rPr>
          <w:b/>
          <w:noProof/>
        </w:rPr>
        <w:t>Price of one box</w:t>
      </w:r>
      <w:r w:rsidRPr="00D478C6">
        <w:rPr>
          <w:noProof/>
        </w:rPr>
        <w:t xml:space="preserve"> has to be calculated: </w:t>
      </w:r>
      <w:r w:rsidRPr="002F1AE3">
        <w:rPr>
          <w:rFonts w:ascii="Consolas" w:hAnsi="Consolas"/>
          <w:b/>
          <w:noProof/>
        </w:rPr>
        <w:t>itemQuantity * itemPrice</w:t>
      </w:r>
      <w:r w:rsidRPr="00D478C6">
        <w:rPr>
          <w:b/>
          <w:noProof/>
        </w:rPr>
        <w:t>.</w:t>
      </w:r>
    </w:p>
    <w:p w14:paraId="4294A5D6" w14:textId="5C43FBEA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noProof/>
        </w:rPr>
        <w:t xml:space="preserve">Print all the boxes ordered descending by price for a box, in the following format: </w:t>
      </w:r>
    </w:p>
    <w:p w14:paraId="5BAAD0F7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{boxSerialNumber}</w:t>
      </w:r>
    </w:p>
    <w:p w14:paraId="431F85D9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{boxItemName} – ${boxItemPrice}: {boxItemQuantity}</w:t>
      </w:r>
    </w:p>
    <w:p w14:paraId="2B5EA1D0" w14:textId="77777777" w:rsidR="00D478C6" w:rsidRPr="00D478C6" w:rsidRDefault="00D478C6" w:rsidP="00D478C6">
      <w:pPr>
        <w:rPr>
          <w:rFonts w:ascii="Consolas" w:hAnsi="Consolas"/>
          <w:b/>
          <w:noProof/>
          <w:lang w:val="bg-BG"/>
        </w:rPr>
      </w:pPr>
      <w:r w:rsidRPr="00D478C6">
        <w:rPr>
          <w:rFonts w:ascii="Consolas" w:hAnsi="Consolas"/>
          <w:b/>
          <w:noProof/>
        </w:rPr>
        <w:t>-- ${boxPrice}</w:t>
      </w:r>
    </w:p>
    <w:p w14:paraId="68726314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The price should be </w:t>
      </w:r>
      <w:r w:rsidRPr="00D478C6">
        <w:rPr>
          <w:b/>
          <w:noProof/>
        </w:rPr>
        <w:t>formatted to the 2</w:t>
      </w:r>
      <w:r w:rsidRPr="00D478C6">
        <w:rPr>
          <w:b/>
          <w:noProof/>
          <w:vertAlign w:val="superscript"/>
        </w:rPr>
        <w:t>nd</w:t>
      </w:r>
      <w:r w:rsidRPr="00D478C6">
        <w:rPr>
          <w:b/>
          <w:noProof/>
        </w:rPr>
        <w:t xml:space="preserve"> digit after the decimal separator</w:t>
      </w:r>
      <w:r w:rsidRPr="00D478C6">
        <w:rPr>
          <w:noProof/>
        </w:rPr>
        <w:t>.</w:t>
      </w:r>
    </w:p>
    <w:p w14:paraId="074FF127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lastRenderedPageBreak/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4E088D8C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20E31473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42944ADB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44D81D69" w14:textId="77777777" w:rsidTr="00A43427">
        <w:tc>
          <w:tcPr>
            <w:tcW w:w="3658" w:type="dxa"/>
          </w:tcPr>
          <w:p w14:paraId="392B137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19861519 Dove 15 2.50</w:t>
            </w:r>
          </w:p>
          <w:p w14:paraId="4496B3B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6757035 Butter 7 3.20</w:t>
            </w:r>
          </w:p>
          <w:p w14:paraId="647A4EF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9393891 Orbit 16 1.60</w:t>
            </w:r>
          </w:p>
          <w:p w14:paraId="433577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7741865 Samsung 10 1000</w:t>
            </w:r>
          </w:p>
          <w:p w14:paraId="753E4A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71B3378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7741865</w:t>
            </w:r>
          </w:p>
          <w:p w14:paraId="03659AB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Samsung - $1000.00: 10</w:t>
            </w:r>
          </w:p>
          <w:p w14:paraId="6BEC6D1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10000.00</w:t>
            </w:r>
          </w:p>
          <w:p w14:paraId="6822D23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19861519</w:t>
            </w:r>
          </w:p>
          <w:p w14:paraId="1AE687E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Dove - $2.50: 15</w:t>
            </w:r>
          </w:p>
          <w:p w14:paraId="18F97F0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37.50</w:t>
            </w:r>
          </w:p>
          <w:p w14:paraId="368B8A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39393891</w:t>
            </w:r>
          </w:p>
          <w:p w14:paraId="2255270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Orbit - $1.60: 16</w:t>
            </w:r>
          </w:p>
          <w:p w14:paraId="37C834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$25.60</w:t>
            </w:r>
          </w:p>
          <w:p w14:paraId="1683B8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86757035</w:t>
            </w:r>
          </w:p>
          <w:p w14:paraId="56497497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-- Butter - $3.20: 7</w:t>
            </w:r>
          </w:p>
          <w:p w14:paraId="5B0AB53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-- $22.40</w:t>
            </w:r>
          </w:p>
        </w:tc>
      </w:tr>
      <w:tr w:rsidR="00D478C6" w:rsidRPr="00D478C6" w14:paraId="70706B49" w14:textId="77777777" w:rsidTr="00A43427">
        <w:tc>
          <w:tcPr>
            <w:tcW w:w="3658" w:type="dxa"/>
          </w:tcPr>
          <w:p w14:paraId="31ED11B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 Alcatel 8 100</w:t>
            </w:r>
          </w:p>
          <w:p w14:paraId="6ECDB21B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 Intel 2 500</w:t>
            </w:r>
          </w:p>
          <w:p w14:paraId="6436B61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 Milka 20 2.75</w:t>
            </w:r>
          </w:p>
          <w:p w14:paraId="21F442A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 SneakersXL 15 1.50</w:t>
            </w:r>
          </w:p>
          <w:p w14:paraId="32AD161F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353671D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97617240</w:t>
            </w:r>
          </w:p>
          <w:p w14:paraId="04BAF385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Intel - $500.00: 2</w:t>
            </w:r>
          </w:p>
          <w:p w14:paraId="131CEC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1000.00</w:t>
            </w:r>
          </w:p>
          <w:p w14:paraId="57B0FEB1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48760766</w:t>
            </w:r>
          </w:p>
          <w:p w14:paraId="3C27B59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Alcatel - $100.00: 8</w:t>
            </w:r>
          </w:p>
          <w:p w14:paraId="5A6DAA1C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800.00</w:t>
            </w:r>
          </w:p>
          <w:p w14:paraId="3C23C89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83840873</w:t>
            </w:r>
          </w:p>
          <w:p w14:paraId="43D4241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Milka - $2.75: 20</w:t>
            </w:r>
          </w:p>
          <w:p w14:paraId="3C78BC1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$55.00</w:t>
            </w:r>
          </w:p>
          <w:p w14:paraId="7ED50B0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35056501</w:t>
            </w:r>
          </w:p>
          <w:p w14:paraId="4E162194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-- SneakersXL - $1.50: 15</w:t>
            </w:r>
          </w:p>
          <w:p w14:paraId="4213109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-- $22.50</w:t>
            </w:r>
          </w:p>
        </w:tc>
      </w:tr>
    </w:tbl>
    <w:p w14:paraId="61325784" w14:textId="043825D8" w:rsidR="00D478C6" w:rsidRPr="00D478C6" w:rsidRDefault="000F1396" w:rsidP="00D478C6">
      <w:pPr>
        <w:pStyle w:val="Heading2"/>
        <w:numPr>
          <w:ilvl w:val="0"/>
          <w:numId w:val="40"/>
        </w:numPr>
        <w:rPr>
          <w:noProof/>
          <w:lang w:val="bg-BG"/>
        </w:rPr>
      </w:pPr>
      <w:r>
        <w:rPr>
          <w:noProof/>
          <w:lang w:val="bg-BG"/>
        </w:rPr>
        <w:t>*</w:t>
      </w:r>
      <w:r w:rsidR="00D478C6" w:rsidRPr="00D478C6">
        <w:rPr>
          <w:noProof/>
        </w:rPr>
        <w:t xml:space="preserve">Vehicle Catalogue </w:t>
      </w:r>
    </w:p>
    <w:p w14:paraId="635445EE" w14:textId="23E0CED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Your task is to </w:t>
      </w:r>
      <w:r w:rsidRPr="00D478C6">
        <w:rPr>
          <w:b/>
          <w:noProof/>
        </w:rPr>
        <w:t xml:space="preserve">create a </w:t>
      </w:r>
      <w:r w:rsidRPr="00DA6284">
        <w:rPr>
          <w:rFonts w:ascii="Consolas" w:hAnsi="Consolas"/>
          <w:b/>
          <w:noProof/>
        </w:rPr>
        <w:t>Vehicle</w:t>
      </w:r>
      <w:r w:rsidRPr="00D478C6">
        <w:rPr>
          <w:b/>
          <w:noProof/>
        </w:rPr>
        <w:t xml:space="preserve"> catalog,</w:t>
      </w:r>
      <w:r w:rsidRPr="00D478C6">
        <w:rPr>
          <w:noProof/>
        </w:rPr>
        <w:t xml:space="preserve"> which contains only </w:t>
      </w:r>
      <w:r w:rsidRPr="00D478C6">
        <w:rPr>
          <w:b/>
          <w:noProof/>
        </w:rPr>
        <w:t>Trucks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and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Cars</w:t>
      </w:r>
      <w:r w:rsidRPr="00D478C6">
        <w:rPr>
          <w:noProof/>
        </w:rPr>
        <w:t>.</w:t>
      </w:r>
    </w:p>
    <w:p w14:paraId="330BB9A4" w14:textId="026BE26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Truck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Weight</w:t>
      </w:r>
      <w:r w:rsidRPr="00D478C6">
        <w:rPr>
          <w:noProof/>
        </w:rPr>
        <w:t>.</w:t>
      </w:r>
    </w:p>
    <w:p w14:paraId="63DD9DEB" w14:textId="7FD94A2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r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Brand, Model</w:t>
      </w:r>
      <w:r w:rsidR="00BA7F88">
        <w:rPr>
          <w:b/>
          <w:noProof/>
        </w:rPr>
        <w:t>,</w:t>
      </w:r>
      <w:r w:rsidRPr="00D478C6">
        <w:rPr>
          <w:b/>
          <w:noProof/>
        </w:rPr>
        <w:t xml:space="preserve"> and Horse Power</w:t>
      </w:r>
      <w:r w:rsidRPr="00D478C6">
        <w:rPr>
          <w:noProof/>
        </w:rPr>
        <w:t>.</w:t>
      </w:r>
    </w:p>
    <w:p w14:paraId="48003C4D" w14:textId="77777777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 xml:space="preserve">Define a class </w:t>
      </w:r>
      <w:r w:rsidRPr="00B574E0">
        <w:rPr>
          <w:rFonts w:ascii="Consolas" w:hAnsi="Consolas"/>
          <w:b/>
          <w:noProof/>
        </w:rPr>
        <w:t>Catalog</w:t>
      </w:r>
      <w:r w:rsidRPr="00D478C6">
        <w:rPr>
          <w:noProof/>
        </w:rPr>
        <w:t xml:space="preserve"> with the following properties: </w:t>
      </w:r>
      <w:r w:rsidRPr="00D478C6">
        <w:rPr>
          <w:b/>
          <w:noProof/>
        </w:rPr>
        <w:t>Collections of</w:t>
      </w:r>
      <w:r w:rsidRPr="00D478C6">
        <w:rPr>
          <w:noProof/>
        </w:rPr>
        <w:t xml:space="preserve"> </w:t>
      </w:r>
      <w:r w:rsidRPr="00D478C6">
        <w:rPr>
          <w:b/>
          <w:noProof/>
        </w:rPr>
        <w:t>Trucks and Cars</w:t>
      </w:r>
      <w:r w:rsidRPr="00D478C6">
        <w:rPr>
          <w:noProof/>
        </w:rPr>
        <w:t>.</w:t>
      </w:r>
    </w:p>
    <w:p w14:paraId="4C164072" w14:textId="14816ED6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You must read the input</w:t>
      </w:r>
      <w:r w:rsidR="00100DFB">
        <w:rPr>
          <w:noProof/>
        </w:rPr>
        <w:t>,</w:t>
      </w:r>
      <w:r w:rsidRPr="00D478C6">
        <w:rPr>
          <w:noProof/>
        </w:rPr>
        <w:t xml:space="preserve"> until you receive the </w:t>
      </w:r>
      <w:r w:rsidRPr="00141820">
        <w:rPr>
          <w:rFonts w:ascii="Consolas" w:hAnsi="Consolas"/>
          <w:noProof/>
        </w:rPr>
        <w:t>"</w:t>
      </w:r>
      <w:r w:rsidRPr="00141820">
        <w:rPr>
          <w:rFonts w:ascii="Consolas" w:hAnsi="Consolas"/>
          <w:b/>
          <w:noProof/>
        </w:rPr>
        <w:t>end</w:t>
      </w:r>
      <w:r w:rsidRPr="00141820">
        <w:rPr>
          <w:rFonts w:ascii="Consolas" w:hAnsi="Consolas"/>
          <w:noProof/>
        </w:rPr>
        <w:t>"</w:t>
      </w:r>
      <w:r w:rsidRPr="00D478C6">
        <w:rPr>
          <w:noProof/>
        </w:rPr>
        <w:t xml:space="preserve"> command. It will be in following format: </w:t>
      </w:r>
      <w:r w:rsidR="00C9490C">
        <w:rPr>
          <w:rFonts w:ascii="Consolas" w:hAnsi="Consolas" w:cstheme="minorHAnsi"/>
          <w:noProof/>
        </w:rPr>
        <w:t>"</w:t>
      </w:r>
      <w:r w:rsidRPr="00D478C6">
        <w:rPr>
          <w:rFonts w:ascii="Consolas" w:hAnsi="Consolas"/>
          <w:b/>
          <w:noProof/>
        </w:rPr>
        <w:t>{type}/{brand}/{model}/{horse power / weight}</w:t>
      </w:r>
      <w:r w:rsidR="00C9490C">
        <w:rPr>
          <w:rFonts w:ascii="Consolas" w:hAnsi="Consolas" w:cstheme="minorHAnsi"/>
          <w:noProof/>
        </w:rPr>
        <w:t>"</w:t>
      </w:r>
    </w:p>
    <w:p w14:paraId="0CB33387" w14:textId="4DFEB7F9" w:rsidR="00D478C6" w:rsidRPr="00D478C6" w:rsidRDefault="00D478C6" w:rsidP="00D478C6">
      <w:pPr>
        <w:rPr>
          <w:noProof/>
          <w:lang w:val="bg-BG"/>
        </w:rPr>
      </w:pPr>
      <w:r w:rsidRPr="00D478C6">
        <w:rPr>
          <w:noProof/>
        </w:rPr>
        <w:t>In the end</w:t>
      </w:r>
      <w:r w:rsidR="00BA7F88">
        <w:rPr>
          <w:noProof/>
        </w:rPr>
        <w:t>,</w:t>
      </w:r>
      <w:r w:rsidRPr="00D478C6">
        <w:rPr>
          <w:noProof/>
        </w:rPr>
        <w:t xml:space="preserve"> you have </w:t>
      </w:r>
      <w:r w:rsidRPr="00D478C6">
        <w:rPr>
          <w:b/>
          <w:noProof/>
        </w:rPr>
        <w:t xml:space="preserve">to print all of the vehicles ordered alphabetical by brand, </w:t>
      </w:r>
      <w:r w:rsidRPr="00D478C6">
        <w:rPr>
          <w:noProof/>
        </w:rPr>
        <w:t>in the following format:</w:t>
      </w:r>
    </w:p>
    <w:p w14:paraId="51CC7AEA" w14:textId="3C20ADF5" w:rsidR="00D478C6" w:rsidRPr="00D478C6" w:rsidRDefault="00C9490C" w:rsidP="00D478C6">
      <w:pPr>
        <w:rPr>
          <w:rFonts w:ascii="Consolas" w:hAnsi="Consolas"/>
          <w:b/>
          <w:noProof/>
          <w:szCs w:val="32"/>
          <w:lang w:val="bg-BG"/>
        </w:rPr>
      </w:pPr>
      <w:r>
        <w:rPr>
          <w:rFonts w:ascii="Consolas" w:hAnsi="Consolas" w:cstheme="minorHAnsi"/>
          <w:noProof/>
        </w:rPr>
        <w:t>"</w:t>
      </w:r>
      <w:r w:rsidR="00D478C6" w:rsidRPr="00D478C6">
        <w:rPr>
          <w:rFonts w:ascii="Consolas" w:hAnsi="Consolas"/>
          <w:b/>
          <w:noProof/>
          <w:szCs w:val="32"/>
        </w:rPr>
        <w:t>Cars:</w:t>
      </w:r>
    </w:p>
    <w:p w14:paraId="2C9437AE" w14:textId="77777777" w:rsidR="00D478C6" w:rsidRPr="00D478C6" w:rsidRDefault="00D478C6" w:rsidP="00D478C6">
      <w:pPr>
        <w:rPr>
          <w:rFonts w:ascii="Consolas" w:hAnsi="Consolas"/>
          <w:b/>
          <w:noProof/>
          <w:color w:val="A31515"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{Brand}: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/>
          <w:b/>
          <w:noProof/>
          <w:szCs w:val="32"/>
        </w:rPr>
        <w:t>{Model}</w:t>
      </w:r>
      <w:r w:rsidRPr="00D478C6">
        <w:rPr>
          <w:rFonts w:ascii="Consolas" w:hAnsi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/>
          <w:b/>
          <w:noProof/>
          <w:szCs w:val="32"/>
        </w:rPr>
        <w:t>{Horse Power}hp</w:t>
      </w:r>
    </w:p>
    <w:p w14:paraId="4D28CB6D" w14:textId="77777777" w:rsidR="00D478C6" w:rsidRPr="00D478C6" w:rsidRDefault="00D478C6" w:rsidP="00D478C6">
      <w:pPr>
        <w:rPr>
          <w:rFonts w:ascii="Consolas" w:hAnsi="Consolas"/>
          <w:b/>
          <w:noProof/>
          <w:szCs w:val="32"/>
          <w:lang w:val="bg-BG"/>
        </w:rPr>
      </w:pPr>
      <w:r w:rsidRPr="00D478C6">
        <w:rPr>
          <w:rFonts w:ascii="Consolas" w:hAnsi="Consolas"/>
          <w:b/>
          <w:noProof/>
          <w:szCs w:val="32"/>
        </w:rPr>
        <w:t>Trucks:</w:t>
      </w:r>
    </w:p>
    <w:p w14:paraId="3110FDCC" w14:textId="293517B5" w:rsidR="00D478C6" w:rsidRPr="00D478C6" w:rsidRDefault="00D478C6" w:rsidP="00D478C6">
      <w:pPr>
        <w:rPr>
          <w:rFonts w:ascii="Consolas" w:hAnsi="Consolas" w:cs="Consolas"/>
          <w:b/>
          <w:noProof/>
          <w:color w:val="000000"/>
          <w:szCs w:val="32"/>
          <w:lang w:val="bg-BG"/>
        </w:rPr>
      </w:pPr>
      <w:r w:rsidRPr="00D478C6">
        <w:rPr>
          <w:rFonts w:ascii="Consolas" w:hAnsi="Consolas" w:cs="Consolas"/>
          <w:b/>
          <w:noProof/>
          <w:color w:val="000000"/>
          <w:szCs w:val="32"/>
        </w:rPr>
        <w:t>{Brand}</w:t>
      </w:r>
      <w:r w:rsidRPr="00D478C6">
        <w:rPr>
          <w:rFonts w:ascii="Consolas" w:hAnsi="Consolas" w:cs="Consolas"/>
          <w:b/>
          <w:noProof/>
          <w:szCs w:val="32"/>
        </w:rPr>
        <w:t>: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Model}</w:t>
      </w:r>
      <w:r w:rsidRPr="00D478C6">
        <w:rPr>
          <w:rFonts w:ascii="Consolas" w:hAnsi="Consolas" w:cs="Consolas"/>
          <w:b/>
          <w:noProof/>
          <w:color w:val="A31515"/>
          <w:szCs w:val="32"/>
        </w:rPr>
        <w:t xml:space="preserve"> - </w:t>
      </w:r>
      <w:r w:rsidRPr="00D478C6">
        <w:rPr>
          <w:rFonts w:ascii="Consolas" w:hAnsi="Consolas" w:cs="Consolas"/>
          <w:b/>
          <w:noProof/>
          <w:color w:val="000000"/>
          <w:szCs w:val="32"/>
        </w:rPr>
        <w:t>{Weight}kg</w:t>
      </w:r>
      <w:r w:rsidR="00C9490C">
        <w:rPr>
          <w:rFonts w:ascii="Consolas" w:hAnsi="Consolas" w:cstheme="minorHAnsi"/>
          <w:noProof/>
        </w:rPr>
        <w:t>"</w:t>
      </w:r>
    </w:p>
    <w:p w14:paraId="73E555D8" w14:textId="77777777" w:rsidR="00D478C6" w:rsidRPr="00D478C6" w:rsidRDefault="00D478C6" w:rsidP="00D478C6">
      <w:pPr>
        <w:pStyle w:val="Heading3"/>
        <w:rPr>
          <w:noProof/>
          <w:lang w:val="bg-BG"/>
        </w:rPr>
      </w:pPr>
      <w:r w:rsidRPr="00D478C6">
        <w:rPr>
          <w:noProof/>
        </w:rPr>
        <w:t>Examples</w:t>
      </w:r>
    </w:p>
    <w:tbl>
      <w:tblPr>
        <w:tblStyle w:val="TableGrid"/>
        <w:tblW w:w="79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658"/>
        <w:gridCol w:w="4324"/>
      </w:tblGrid>
      <w:tr w:rsidR="00D478C6" w:rsidRPr="00D478C6" w14:paraId="53E83E85" w14:textId="77777777" w:rsidTr="00A43427">
        <w:tc>
          <w:tcPr>
            <w:tcW w:w="3658" w:type="dxa"/>
            <w:shd w:val="clear" w:color="auto" w:fill="D9D9D9" w:themeFill="background1" w:themeFillShade="D9"/>
          </w:tcPr>
          <w:p w14:paraId="401B3E66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Input</w:t>
            </w:r>
          </w:p>
        </w:tc>
        <w:tc>
          <w:tcPr>
            <w:tcW w:w="4324" w:type="dxa"/>
            <w:shd w:val="clear" w:color="auto" w:fill="D9D9D9" w:themeFill="background1" w:themeFillShade="D9"/>
          </w:tcPr>
          <w:p w14:paraId="70359D81" w14:textId="77777777" w:rsidR="00D478C6" w:rsidRPr="00D478C6" w:rsidRDefault="00D478C6" w:rsidP="00A43427">
            <w:pPr>
              <w:spacing w:before="0" w:after="0"/>
              <w:jc w:val="center"/>
              <w:rPr>
                <w:b/>
                <w:noProof/>
              </w:rPr>
            </w:pPr>
            <w:r w:rsidRPr="00D478C6">
              <w:rPr>
                <w:b/>
                <w:noProof/>
              </w:rPr>
              <w:t>Output</w:t>
            </w:r>
          </w:p>
        </w:tc>
      </w:tr>
      <w:tr w:rsidR="00D478C6" w:rsidRPr="00D478C6" w14:paraId="04D3D7DF" w14:textId="77777777" w:rsidTr="00A43427">
        <w:tc>
          <w:tcPr>
            <w:tcW w:w="3658" w:type="dxa"/>
          </w:tcPr>
          <w:p w14:paraId="0FB35A7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Audi/A3/110</w:t>
            </w:r>
          </w:p>
          <w:p w14:paraId="6EA190F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Maserati/Levante/350</w:t>
            </w:r>
          </w:p>
          <w:p w14:paraId="4744485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Truck/Mercedes/Actros/9019</w:t>
            </w:r>
          </w:p>
          <w:p w14:paraId="219863B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orsche/Panamera/375</w:t>
            </w:r>
          </w:p>
          <w:p w14:paraId="6E360DB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end</w:t>
            </w:r>
          </w:p>
        </w:tc>
        <w:tc>
          <w:tcPr>
            <w:tcW w:w="4324" w:type="dxa"/>
          </w:tcPr>
          <w:p w14:paraId="2AB9F69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Cars:</w:t>
            </w:r>
          </w:p>
          <w:p w14:paraId="3B3593C3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Audi: A3 - 110hp</w:t>
            </w:r>
          </w:p>
          <w:p w14:paraId="11726D5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Maserati: Levante - 350hp</w:t>
            </w:r>
          </w:p>
          <w:p w14:paraId="6DD88F38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t>Porsche: Panamera - 375hp</w:t>
            </w:r>
          </w:p>
          <w:p w14:paraId="27FB4C89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478C6">
              <w:rPr>
                <w:rFonts w:ascii="Consolas" w:hAnsi="Consolas"/>
                <w:noProof/>
              </w:rPr>
              <w:lastRenderedPageBreak/>
              <w:t>Trucks:</w:t>
            </w:r>
          </w:p>
          <w:p w14:paraId="6EB3DA8A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noProof/>
              </w:rPr>
            </w:pPr>
            <w:r w:rsidRPr="00D478C6">
              <w:rPr>
                <w:rFonts w:ascii="Consolas" w:hAnsi="Consolas"/>
                <w:noProof/>
              </w:rPr>
              <w:t>Mercedes: Actros - 9019kg</w:t>
            </w:r>
          </w:p>
        </w:tc>
      </w:tr>
      <w:tr w:rsidR="00D478C6" w:rsidRPr="00D478C6" w14:paraId="6A169AA9" w14:textId="77777777" w:rsidTr="00A43427">
        <w:tc>
          <w:tcPr>
            <w:tcW w:w="3658" w:type="dxa"/>
          </w:tcPr>
          <w:p w14:paraId="4E0D43A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lastRenderedPageBreak/>
              <w:t>Car/Subaru/Impreza/152</w:t>
            </w:r>
          </w:p>
          <w:p w14:paraId="6DEA307E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/Peugeot/307/109</w:t>
            </w:r>
          </w:p>
          <w:p w14:paraId="4C533A2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end</w:t>
            </w:r>
          </w:p>
        </w:tc>
        <w:tc>
          <w:tcPr>
            <w:tcW w:w="4324" w:type="dxa"/>
          </w:tcPr>
          <w:p w14:paraId="2FEA9EB2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Cars:</w:t>
            </w:r>
          </w:p>
          <w:p w14:paraId="56D6D2CD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D478C6">
              <w:rPr>
                <w:rFonts w:ascii="Consolas" w:hAnsi="Consolas"/>
                <w:bCs/>
                <w:noProof/>
              </w:rPr>
              <w:t>Peugeot: 307 - 109hp</w:t>
            </w:r>
          </w:p>
          <w:p w14:paraId="0A61EEE6" w14:textId="77777777" w:rsidR="00D478C6" w:rsidRPr="00D478C6" w:rsidRDefault="00D478C6" w:rsidP="00A43427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D478C6">
              <w:rPr>
                <w:rFonts w:ascii="Consolas" w:hAnsi="Consolas"/>
                <w:bCs/>
                <w:noProof/>
              </w:rPr>
              <w:t>Subaru: Impreza - 152hp</w:t>
            </w:r>
          </w:p>
        </w:tc>
      </w:tr>
    </w:tbl>
    <w:p w14:paraId="592EBD29" w14:textId="51658AA2" w:rsidR="00640502" w:rsidRPr="00D478C6" w:rsidRDefault="00640502" w:rsidP="00D478C6">
      <w:pPr>
        <w:rPr>
          <w:lang w:val="bg-BG"/>
        </w:rPr>
      </w:pPr>
    </w:p>
    <w:sectPr w:rsidR="00640502" w:rsidRPr="00D478C6" w:rsidSect="009F38C0">
      <w:headerReference w:type="default" r:id="rId9"/>
      <w:footerReference w:type="default" r:id="rId1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443B3C4" w14:textId="77777777" w:rsidR="009F38C0" w:rsidRDefault="009F38C0" w:rsidP="008068A2">
      <w:pPr>
        <w:spacing w:after="0" w:line="240" w:lineRule="auto"/>
      </w:pPr>
      <w:r>
        <w:separator/>
      </w:r>
    </w:p>
  </w:endnote>
  <w:endnote w:type="continuationSeparator" w:id="0">
    <w:p w14:paraId="4CFC10C2" w14:textId="77777777" w:rsidR="009F38C0" w:rsidRDefault="009F38C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5BA728E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1667"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5BA728E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1667"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B40F67" w14:textId="77777777" w:rsidR="009F38C0" w:rsidRDefault="009F38C0" w:rsidP="008068A2">
      <w:pPr>
        <w:spacing w:after="0" w:line="240" w:lineRule="auto"/>
      </w:pPr>
      <w:r>
        <w:separator/>
      </w:r>
    </w:p>
  </w:footnote>
  <w:footnote w:type="continuationSeparator" w:id="0">
    <w:p w14:paraId="126104C1" w14:textId="77777777" w:rsidR="009F38C0" w:rsidRDefault="009F38C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E059EC"/>
    <w:multiLevelType w:val="hybridMultilevel"/>
    <w:tmpl w:val="1CB6EA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995F55"/>
    <w:multiLevelType w:val="hybridMultilevel"/>
    <w:tmpl w:val="36F233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E8A5E78"/>
    <w:multiLevelType w:val="hybridMultilevel"/>
    <w:tmpl w:val="C4326F7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2A02A91"/>
    <w:multiLevelType w:val="hybridMultilevel"/>
    <w:tmpl w:val="07242B2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6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4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63C306A4"/>
    <w:multiLevelType w:val="hybridMultilevel"/>
    <w:tmpl w:val="ADC295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91F5DDE"/>
    <w:multiLevelType w:val="hybridMultilevel"/>
    <w:tmpl w:val="3098A996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AF97CB6"/>
    <w:multiLevelType w:val="hybridMultilevel"/>
    <w:tmpl w:val="7812B4B8"/>
    <w:lvl w:ilvl="0" w:tplc="08090013">
      <w:start w:val="1"/>
      <w:numFmt w:val="upperRoman"/>
      <w:lvlText w:val="%1."/>
      <w:lvlJc w:val="right"/>
      <w:pPr>
        <w:ind w:left="720" w:hanging="360"/>
      </w:p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185053997">
    <w:abstractNumId w:val="0"/>
  </w:num>
  <w:num w:numId="2" w16cid:durableId="431517889">
    <w:abstractNumId w:val="45"/>
  </w:num>
  <w:num w:numId="3" w16cid:durableId="1988633257">
    <w:abstractNumId w:val="11"/>
  </w:num>
  <w:num w:numId="4" w16cid:durableId="362629880">
    <w:abstractNumId w:val="29"/>
  </w:num>
  <w:num w:numId="5" w16cid:durableId="1834221646">
    <w:abstractNumId w:val="30"/>
  </w:num>
  <w:num w:numId="6" w16cid:durableId="864441571">
    <w:abstractNumId w:val="34"/>
  </w:num>
  <w:num w:numId="7" w16cid:durableId="1480609137">
    <w:abstractNumId w:val="3"/>
  </w:num>
  <w:num w:numId="8" w16cid:durableId="1040741774">
    <w:abstractNumId w:val="9"/>
  </w:num>
  <w:num w:numId="9" w16cid:durableId="492648326">
    <w:abstractNumId w:val="27"/>
  </w:num>
  <w:num w:numId="10" w16cid:durableId="1100107668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680422225">
    <w:abstractNumId w:val="4"/>
  </w:num>
  <w:num w:numId="12" w16cid:durableId="1675303468">
    <w:abstractNumId w:val="21"/>
  </w:num>
  <w:num w:numId="13" w16cid:durableId="320236418">
    <w:abstractNumId w:val="1"/>
  </w:num>
  <w:num w:numId="14" w16cid:durableId="878396897">
    <w:abstractNumId w:val="33"/>
  </w:num>
  <w:num w:numId="15" w16cid:durableId="959383299">
    <w:abstractNumId w:val="12"/>
  </w:num>
  <w:num w:numId="16" w16cid:durableId="1124886147">
    <w:abstractNumId w:val="39"/>
  </w:num>
  <w:num w:numId="17" w16cid:durableId="988021010">
    <w:abstractNumId w:val="28"/>
  </w:num>
  <w:num w:numId="18" w16cid:durableId="342364165">
    <w:abstractNumId w:val="43"/>
  </w:num>
  <w:num w:numId="19" w16cid:durableId="1637292309">
    <w:abstractNumId w:val="35"/>
  </w:num>
  <w:num w:numId="20" w16cid:durableId="1856652336">
    <w:abstractNumId w:val="20"/>
  </w:num>
  <w:num w:numId="21" w16cid:durableId="1535658774">
    <w:abstractNumId w:val="32"/>
  </w:num>
  <w:num w:numId="22" w16cid:durableId="697245717">
    <w:abstractNumId w:val="14"/>
  </w:num>
  <w:num w:numId="23" w16cid:durableId="119301883">
    <w:abstractNumId w:val="17"/>
  </w:num>
  <w:num w:numId="24" w16cid:durableId="530143425">
    <w:abstractNumId w:val="2"/>
  </w:num>
  <w:num w:numId="25" w16cid:durableId="1265453674">
    <w:abstractNumId w:val="8"/>
  </w:num>
  <w:num w:numId="26" w16cid:durableId="1270427086">
    <w:abstractNumId w:val="18"/>
  </w:num>
  <w:num w:numId="27" w16cid:durableId="58405261">
    <w:abstractNumId w:val="37"/>
  </w:num>
  <w:num w:numId="28" w16cid:durableId="1269464937">
    <w:abstractNumId w:val="19"/>
  </w:num>
  <w:num w:numId="29" w16cid:durableId="95946854">
    <w:abstractNumId w:val="42"/>
  </w:num>
  <w:num w:numId="30" w16cid:durableId="1631126953">
    <w:abstractNumId w:val="22"/>
  </w:num>
  <w:num w:numId="31" w16cid:durableId="1311402294">
    <w:abstractNumId w:val="13"/>
  </w:num>
  <w:num w:numId="32" w16cid:durableId="1162156078">
    <w:abstractNumId w:val="36"/>
  </w:num>
  <w:num w:numId="33" w16cid:durableId="934627200">
    <w:abstractNumId w:val="40"/>
  </w:num>
  <w:num w:numId="34" w16cid:durableId="718750175">
    <w:abstractNumId w:val="26"/>
  </w:num>
  <w:num w:numId="35" w16cid:durableId="289676688">
    <w:abstractNumId w:val="41"/>
  </w:num>
  <w:num w:numId="36" w16cid:durableId="412509259">
    <w:abstractNumId w:val="6"/>
  </w:num>
  <w:num w:numId="37" w16cid:durableId="1283146231">
    <w:abstractNumId w:val="24"/>
  </w:num>
  <w:num w:numId="38" w16cid:durableId="1197234480">
    <w:abstractNumId w:val="16"/>
  </w:num>
  <w:num w:numId="39" w16cid:durableId="1151171248">
    <w:abstractNumId w:val="31"/>
  </w:num>
  <w:num w:numId="40" w16cid:durableId="109322341">
    <w:abstractNumId w:val="25"/>
  </w:num>
  <w:num w:numId="41" w16cid:durableId="1528955640">
    <w:abstractNumId w:val="7"/>
  </w:num>
  <w:num w:numId="42" w16cid:durableId="1797407456">
    <w:abstractNumId w:val="44"/>
  </w:num>
  <w:num w:numId="43" w16cid:durableId="1767771350">
    <w:abstractNumId w:val="5"/>
  </w:num>
  <w:num w:numId="44" w16cid:durableId="2041934576">
    <w:abstractNumId w:val="46"/>
  </w:num>
  <w:num w:numId="45" w16cid:durableId="645933848">
    <w:abstractNumId w:val="23"/>
  </w:num>
  <w:num w:numId="46" w16cid:durableId="1923834615">
    <w:abstractNumId w:val="10"/>
  </w:num>
  <w:num w:numId="47" w16cid:durableId="1469128737">
    <w:abstractNumId w:val="3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1NTA3MDYwtzA2MjZX0lEKTi0uzszPAykwrgUA2oUfKCwAAAA="/>
  </w:docVars>
  <w:rsids>
    <w:rsidRoot w:val="008068A2"/>
    <w:rsid w:val="000006BB"/>
    <w:rsid w:val="00002C1C"/>
    <w:rsid w:val="00007044"/>
    <w:rsid w:val="00011135"/>
    <w:rsid w:val="0001451E"/>
    <w:rsid w:val="000170FB"/>
    <w:rsid w:val="00021F8D"/>
    <w:rsid w:val="00023DC6"/>
    <w:rsid w:val="00025F04"/>
    <w:rsid w:val="00034C4B"/>
    <w:rsid w:val="00064D15"/>
    <w:rsid w:val="0008559D"/>
    <w:rsid w:val="00086727"/>
    <w:rsid w:val="0009209B"/>
    <w:rsid w:val="000A6794"/>
    <w:rsid w:val="000B39E6"/>
    <w:rsid w:val="000B56F0"/>
    <w:rsid w:val="000B76DB"/>
    <w:rsid w:val="000C3E72"/>
    <w:rsid w:val="000C5361"/>
    <w:rsid w:val="000D3168"/>
    <w:rsid w:val="000E02B6"/>
    <w:rsid w:val="000F1396"/>
    <w:rsid w:val="00100DFB"/>
    <w:rsid w:val="00101A6F"/>
    <w:rsid w:val="00103906"/>
    <w:rsid w:val="00112FE0"/>
    <w:rsid w:val="001275B9"/>
    <w:rsid w:val="00141820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841F9"/>
    <w:rsid w:val="00184C76"/>
    <w:rsid w:val="001A1E76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26A1A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1586"/>
    <w:rsid w:val="002A2D2D"/>
    <w:rsid w:val="002C539D"/>
    <w:rsid w:val="002C71C6"/>
    <w:rsid w:val="002D07CA"/>
    <w:rsid w:val="002F1AE3"/>
    <w:rsid w:val="00305122"/>
    <w:rsid w:val="0030534F"/>
    <w:rsid w:val="003230CF"/>
    <w:rsid w:val="003271FF"/>
    <w:rsid w:val="0033212E"/>
    <w:rsid w:val="0033490F"/>
    <w:rsid w:val="00343F77"/>
    <w:rsid w:val="00380A57"/>
    <w:rsid w:val="003817EF"/>
    <w:rsid w:val="00382A45"/>
    <w:rsid w:val="00396C91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98C"/>
    <w:rsid w:val="00441BBC"/>
    <w:rsid w:val="0047331A"/>
    <w:rsid w:val="0047640B"/>
    <w:rsid w:val="0047644B"/>
    <w:rsid w:val="00476D4B"/>
    <w:rsid w:val="00481CB5"/>
    <w:rsid w:val="00491748"/>
    <w:rsid w:val="004A5444"/>
    <w:rsid w:val="004A7E77"/>
    <w:rsid w:val="004B0253"/>
    <w:rsid w:val="004B4230"/>
    <w:rsid w:val="004C0A80"/>
    <w:rsid w:val="004D03E1"/>
    <w:rsid w:val="004D29A9"/>
    <w:rsid w:val="004D46BC"/>
    <w:rsid w:val="004E0D4F"/>
    <w:rsid w:val="004E4C1E"/>
    <w:rsid w:val="0050017E"/>
    <w:rsid w:val="00503820"/>
    <w:rsid w:val="005054C7"/>
    <w:rsid w:val="00507F81"/>
    <w:rsid w:val="005172E9"/>
    <w:rsid w:val="00517B12"/>
    <w:rsid w:val="00524789"/>
    <w:rsid w:val="00527BE8"/>
    <w:rsid w:val="005439C9"/>
    <w:rsid w:val="00551293"/>
    <w:rsid w:val="00553B24"/>
    <w:rsid w:val="00553CCB"/>
    <w:rsid w:val="005628B7"/>
    <w:rsid w:val="00563DC7"/>
    <w:rsid w:val="00564029"/>
    <w:rsid w:val="00564D7B"/>
    <w:rsid w:val="0056527D"/>
    <w:rsid w:val="0056786B"/>
    <w:rsid w:val="0057138C"/>
    <w:rsid w:val="00571436"/>
    <w:rsid w:val="005754EE"/>
    <w:rsid w:val="005803E5"/>
    <w:rsid w:val="0058265C"/>
    <w:rsid w:val="00584EDB"/>
    <w:rsid w:val="00585A99"/>
    <w:rsid w:val="0058723E"/>
    <w:rsid w:val="00594821"/>
    <w:rsid w:val="00596357"/>
    <w:rsid w:val="00596AA5"/>
    <w:rsid w:val="005B0164"/>
    <w:rsid w:val="005B0AC0"/>
    <w:rsid w:val="005C131C"/>
    <w:rsid w:val="005C6A24"/>
    <w:rsid w:val="005E04CE"/>
    <w:rsid w:val="005E6CC9"/>
    <w:rsid w:val="00600083"/>
    <w:rsid w:val="006042B7"/>
    <w:rsid w:val="00604363"/>
    <w:rsid w:val="006062EE"/>
    <w:rsid w:val="006162F3"/>
    <w:rsid w:val="00624212"/>
    <w:rsid w:val="006242A9"/>
    <w:rsid w:val="00624DCF"/>
    <w:rsid w:val="0063342B"/>
    <w:rsid w:val="00640502"/>
    <w:rsid w:val="00644D27"/>
    <w:rsid w:val="006640AE"/>
    <w:rsid w:val="00666235"/>
    <w:rsid w:val="00670041"/>
    <w:rsid w:val="00671FE2"/>
    <w:rsid w:val="00681E37"/>
    <w:rsid w:val="00683869"/>
    <w:rsid w:val="00686C0C"/>
    <w:rsid w:val="00695634"/>
    <w:rsid w:val="006A2531"/>
    <w:rsid w:val="006D239A"/>
    <w:rsid w:val="006D7A18"/>
    <w:rsid w:val="006E1302"/>
    <w:rsid w:val="006E2245"/>
    <w:rsid w:val="006E55B4"/>
    <w:rsid w:val="006E7E50"/>
    <w:rsid w:val="00704432"/>
    <w:rsid w:val="007051DF"/>
    <w:rsid w:val="00724DA4"/>
    <w:rsid w:val="00724E48"/>
    <w:rsid w:val="00736B4C"/>
    <w:rsid w:val="00746D6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34A2"/>
    <w:rsid w:val="007F5F65"/>
    <w:rsid w:val="00801502"/>
    <w:rsid w:val="00803217"/>
    <w:rsid w:val="008063E1"/>
    <w:rsid w:val="008068A2"/>
    <w:rsid w:val="008105A0"/>
    <w:rsid w:val="008202C4"/>
    <w:rsid w:val="00836CA4"/>
    <w:rsid w:val="008447D5"/>
    <w:rsid w:val="0085184F"/>
    <w:rsid w:val="0086004D"/>
    <w:rsid w:val="00861625"/>
    <w:rsid w:val="008617B5"/>
    <w:rsid w:val="00870828"/>
    <w:rsid w:val="00876E7C"/>
    <w:rsid w:val="0088080B"/>
    <w:rsid w:val="008B07D7"/>
    <w:rsid w:val="008B557F"/>
    <w:rsid w:val="008C2344"/>
    <w:rsid w:val="008C2B83"/>
    <w:rsid w:val="008C5930"/>
    <w:rsid w:val="008D6097"/>
    <w:rsid w:val="008D623E"/>
    <w:rsid w:val="008E5436"/>
    <w:rsid w:val="008E6CF3"/>
    <w:rsid w:val="008F17B1"/>
    <w:rsid w:val="008F202C"/>
    <w:rsid w:val="008F5B43"/>
    <w:rsid w:val="008F5FDB"/>
    <w:rsid w:val="00900A44"/>
    <w:rsid w:val="00902E68"/>
    <w:rsid w:val="00906698"/>
    <w:rsid w:val="00906800"/>
    <w:rsid w:val="00911B0B"/>
    <w:rsid w:val="00912BC6"/>
    <w:rsid w:val="0092145D"/>
    <w:rsid w:val="009254B7"/>
    <w:rsid w:val="00930CEE"/>
    <w:rsid w:val="00941FFF"/>
    <w:rsid w:val="00945099"/>
    <w:rsid w:val="00955691"/>
    <w:rsid w:val="00961157"/>
    <w:rsid w:val="00965C5B"/>
    <w:rsid w:val="0096684B"/>
    <w:rsid w:val="00972C7F"/>
    <w:rsid w:val="00976E46"/>
    <w:rsid w:val="00992650"/>
    <w:rsid w:val="009B4FB4"/>
    <w:rsid w:val="009C0C39"/>
    <w:rsid w:val="009C1667"/>
    <w:rsid w:val="009D1805"/>
    <w:rsid w:val="009D760C"/>
    <w:rsid w:val="009E1A09"/>
    <w:rsid w:val="009F38C0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72C1B"/>
    <w:rsid w:val="00A76DF8"/>
    <w:rsid w:val="00A81404"/>
    <w:rsid w:val="00A847D3"/>
    <w:rsid w:val="00AA35C5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31E4C"/>
    <w:rsid w:val="00B567F6"/>
    <w:rsid w:val="00B56DF3"/>
    <w:rsid w:val="00B574E0"/>
    <w:rsid w:val="00B57660"/>
    <w:rsid w:val="00B57A5C"/>
    <w:rsid w:val="00B6185B"/>
    <w:rsid w:val="00B638EB"/>
    <w:rsid w:val="00B63DED"/>
    <w:rsid w:val="00B73885"/>
    <w:rsid w:val="00B753E7"/>
    <w:rsid w:val="00B86AF3"/>
    <w:rsid w:val="00B9309B"/>
    <w:rsid w:val="00BA1F40"/>
    <w:rsid w:val="00BA4820"/>
    <w:rsid w:val="00BA7F88"/>
    <w:rsid w:val="00BB05FA"/>
    <w:rsid w:val="00BB1E6E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01AC"/>
    <w:rsid w:val="00C53F37"/>
    <w:rsid w:val="00C5499A"/>
    <w:rsid w:val="00C62A0F"/>
    <w:rsid w:val="00C62F04"/>
    <w:rsid w:val="00C82862"/>
    <w:rsid w:val="00C84E4D"/>
    <w:rsid w:val="00C9490C"/>
    <w:rsid w:val="00CA2FD0"/>
    <w:rsid w:val="00CB626D"/>
    <w:rsid w:val="00CB6CE5"/>
    <w:rsid w:val="00CD5181"/>
    <w:rsid w:val="00CD7485"/>
    <w:rsid w:val="00CE2360"/>
    <w:rsid w:val="00CE236C"/>
    <w:rsid w:val="00CF0047"/>
    <w:rsid w:val="00CF5FD9"/>
    <w:rsid w:val="00D1744E"/>
    <w:rsid w:val="00D22895"/>
    <w:rsid w:val="00D3404A"/>
    <w:rsid w:val="00D4354E"/>
    <w:rsid w:val="00D43F69"/>
    <w:rsid w:val="00D478C6"/>
    <w:rsid w:val="00D50F79"/>
    <w:rsid w:val="00D73957"/>
    <w:rsid w:val="00D8395C"/>
    <w:rsid w:val="00D910AA"/>
    <w:rsid w:val="00D92D8C"/>
    <w:rsid w:val="00DA028F"/>
    <w:rsid w:val="00DA6284"/>
    <w:rsid w:val="00DC28E6"/>
    <w:rsid w:val="00DC7419"/>
    <w:rsid w:val="00DC79E8"/>
    <w:rsid w:val="00DD55F0"/>
    <w:rsid w:val="00DD7BB2"/>
    <w:rsid w:val="00DE1B8E"/>
    <w:rsid w:val="00DF00FA"/>
    <w:rsid w:val="00DF57D8"/>
    <w:rsid w:val="00DF6F6D"/>
    <w:rsid w:val="00E032C5"/>
    <w:rsid w:val="00E228C4"/>
    <w:rsid w:val="00E24C6A"/>
    <w:rsid w:val="00E25811"/>
    <w:rsid w:val="00E327AA"/>
    <w:rsid w:val="00E32F85"/>
    <w:rsid w:val="00E36FD8"/>
    <w:rsid w:val="00E37380"/>
    <w:rsid w:val="00E45844"/>
    <w:rsid w:val="00E465C4"/>
    <w:rsid w:val="00E57D4B"/>
    <w:rsid w:val="00E63F64"/>
    <w:rsid w:val="00E742A3"/>
    <w:rsid w:val="00E74623"/>
    <w:rsid w:val="00E80E3D"/>
    <w:rsid w:val="00E86D42"/>
    <w:rsid w:val="00E870B8"/>
    <w:rsid w:val="00E90152"/>
    <w:rsid w:val="00EA1019"/>
    <w:rsid w:val="00EA3B29"/>
    <w:rsid w:val="00EB2055"/>
    <w:rsid w:val="00EB7421"/>
    <w:rsid w:val="00EC36F5"/>
    <w:rsid w:val="00EC5A4D"/>
    <w:rsid w:val="00ED0DEA"/>
    <w:rsid w:val="00ED73C4"/>
    <w:rsid w:val="00F10AFD"/>
    <w:rsid w:val="00F20B48"/>
    <w:rsid w:val="00F2518C"/>
    <w:rsid w:val="00F258BA"/>
    <w:rsid w:val="00F26912"/>
    <w:rsid w:val="00F26CC2"/>
    <w:rsid w:val="00F27E9C"/>
    <w:rsid w:val="00F36991"/>
    <w:rsid w:val="00F41F41"/>
    <w:rsid w:val="00F46918"/>
    <w:rsid w:val="00F46DDE"/>
    <w:rsid w:val="00F52345"/>
    <w:rsid w:val="00F62B1C"/>
    <w:rsid w:val="00F655ED"/>
    <w:rsid w:val="00F7033C"/>
    <w:rsid w:val="00F74C49"/>
    <w:rsid w:val="00F91BDA"/>
    <w:rsid w:val="00F96D0D"/>
    <w:rsid w:val="00F976AD"/>
    <w:rsid w:val="00FA6461"/>
    <w:rsid w:val="00FC10BB"/>
    <w:rsid w:val="00FE038F"/>
    <w:rsid w:val="00FE1336"/>
    <w:rsid w:val="00FE516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2A158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18984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328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73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385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96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64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405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8259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85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8600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187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1943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388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82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11CB13C-34A4-4A53-9097-27BE817DBC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21</TotalTime>
  <Pages>1</Pages>
  <Words>605</Words>
  <Characters>3449</Characters>
  <Application>Microsoft Office Word</Application>
  <DocSecurity>0</DocSecurity>
  <Lines>28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echnology Fundamentals - C# Objects and Classes - Lab</vt:lpstr>
    </vt:vector>
  </TitlesOfParts>
  <Company>SoftUni – https://about.softuni.bg</Company>
  <LinksUpToDate>false</LinksUpToDate>
  <CharactersWithSpaces>404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C# Objects and Classes - Lab</dc:title>
  <dc:subject>Technology Fundamentals – Practical Training Course @ SoftUni</dc:subject>
  <dc:creator>Software University</dc:creator>
  <cp:keywords>Technology Fundamentals; C#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Emiliya Kirina</cp:lastModifiedBy>
  <cp:revision>91</cp:revision>
  <cp:lastPrinted>2023-04-24T05:03:00Z</cp:lastPrinted>
  <dcterms:created xsi:type="dcterms:W3CDTF">2019-11-12T12:29:00Z</dcterms:created>
  <dcterms:modified xsi:type="dcterms:W3CDTF">2024-03-25T19:48:00Z</dcterms:modified>
  <cp:category>programming;education;software engineering;software development</cp:category>
</cp:coreProperties>
</file>